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ce Ai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1 Linden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ce.ai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6859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io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